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elena  polyzou</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06983036521</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">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" w14:anchorId="03825098">
                <v:textbox>
                  <w:txbxContent>
                    <w:p w:rsidRPr="00AD18D2" w:rsidR="009F4740" w:rsidP="009F4740" w:rsidRDefault="009F4740" w14:paraId="0CE5E1BF" w14:textId="77777777">
                      <w:r>
                        <w:t>X</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"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26.12.2025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